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172E" w:rsidRDefault="00B8172E" w:rsidP="00B8172E">
      <w:bookmarkStart w:id="0" w:name="_GoBack"/>
      <w:bookmarkEnd w:id="0"/>
      <w:r>
        <w:t>CREATE TABLE Employee (</w:t>
      </w:r>
    </w:p>
    <w:p w:rsidR="00B8172E" w:rsidRDefault="00B8172E" w:rsidP="00B8172E">
      <w:r>
        <w:t xml:space="preserve">  </w:t>
      </w:r>
      <w:proofErr w:type="spellStart"/>
      <w:proofErr w:type="gramStart"/>
      <w:r>
        <w:t>empNo</w:t>
      </w:r>
      <w:proofErr w:type="spellEnd"/>
      <w:proofErr w:type="gramEnd"/>
      <w:r>
        <w:t xml:space="preserve">      CHAR(11)     NOT NULL,</w:t>
      </w:r>
    </w:p>
    <w:p w:rsidR="00B8172E" w:rsidRDefault="00B8172E" w:rsidP="00B8172E">
      <w:r>
        <w:t xml:space="preserve">  </w:t>
      </w:r>
      <w:proofErr w:type="spellStart"/>
      <w:proofErr w:type="gramStart"/>
      <w:r>
        <w:t>empName</w:t>
      </w:r>
      <w:proofErr w:type="spellEnd"/>
      <w:proofErr w:type="gramEnd"/>
      <w:r>
        <w:t xml:space="preserve">    VARCHAR(30)  NOT NULL,</w:t>
      </w:r>
    </w:p>
    <w:p w:rsidR="00B8172E" w:rsidRDefault="00B8172E" w:rsidP="00B8172E">
      <w:r>
        <w:t xml:space="preserve">  </w:t>
      </w:r>
      <w:proofErr w:type="gramStart"/>
      <w:r>
        <w:t>department</w:t>
      </w:r>
      <w:proofErr w:type="gramEnd"/>
      <w:r>
        <w:t xml:space="preserve"> VARCHAR(30)  NOT NULL,</w:t>
      </w:r>
    </w:p>
    <w:p w:rsidR="00B8172E" w:rsidRDefault="00B8172E" w:rsidP="00B8172E">
      <w:r>
        <w:t xml:space="preserve">  </w:t>
      </w:r>
      <w:proofErr w:type="gramStart"/>
      <w:r>
        <w:t>email</w:t>
      </w:r>
      <w:proofErr w:type="gramEnd"/>
      <w:r>
        <w:t xml:space="preserve">      VARCHAR(255) NOT NULL,</w:t>
      </w:r>
    </w:p>
    <w:p w:rsidR="00B8172E" w:rsidRDefault="00B8172E" w:rsidP="00B8172E">
      <w:r>
        <w:t xml:space="preserve">  </w:t>
      </w:r>
      <w:proofErr w:type="gramStart"/>
      <w:r>
        <w:t>phone</w:t>
      </w:r>
      <w:proofErr w:type="gramEnd"/>
      <w:r>
        <w:t xml:space="preserve">      VARCHAR(30)  NOT NULL,</w:t>
      </w:r>
    </w:p>
    <w:p w:rsidR="00B8172E" w:rsidRDefault="00B8172E" w:rsidP="00B8172E">
      <w:r>
        <w:t xml:space="preserve">  CONSTRAINT </w:t>
      </w:r>
      <w:proofErr w:type="spellStart"/>
      <w:r>
        <w:t>EmployeePK</w:t>
      </w:r>
      <w:proofErr w:type="spellEnd"/>
      <w:r>
        <w:t xml:space="preserve"> PRIMARY KEY (</w:t>
      </w:r>
      <w:proofErr w:type="spellStart"/>
      <w:r>
        <w:t>empNo</w:t>
      </w:r>
      <w:proofErr w:type="spellEnd"/>
      <w:r>
        <w:t>)</w:t>
      </w:r>
    </w:p>
    <w:p w:rsidR="000B4D36" w:rsidRDefault="00B8172E" w:rsidP="00B8172E">
      <w:r>
        <w:t>);</w:t>
      </w:r>
    </w:p>
    <w:p w:rsidR="00B8172E" w:rsidRDefault="00B8172E" w:rsidP="00B8172E">
      <w:r>
        <w:rPr>
          <w:noProof/>
        </w:rPr>
        <w:drawing>
          <wp:inline distT="0" distB="0" distL="0" distR="0">
            <wp:extent cx="4823878" cy="15088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c1MzU2MDQyNLdQ0lEKTi0uzszPAykwrAUAZqc3viwAAAA="/>
  </w:docVars>
  <w:rsids>
    <w:rsidRoot w:val="00B86C63"/>
    <w:rsid w:val="000B4D36"/>
    <w:rsid w:val="00B8172E"/>
    <w:rsid w:val="00B8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F439DC-027D-43E5-A5B8-F7F51F645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01T16:52:00Z</dcterms:created>
  <dcterms:modified xsi:type="dcterms:W3CDTF">2018-02-01T16:54:00Z</dcterms:modified>
</cp:coreProperties>
</file>